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9ED3B" w14:textId="5E352E90" w:rsidR="00353DF3" w:rsidRDefault="00180E1F" w:rsidP="00C12D82">
      <w:pPr>
        <w:rPr>
          <w:rFonts w:ascii="Calibri" w:eastAsia="Calibri" w:hAnsi="Calibri" w:cs="Calibri"/>
          <w:sz w:val="40"/>
          <w:szCs w:val="4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1E8A80E" wp14:editId="2820CF45">
                <wp:simplePos x="0" y="0"/>
                <wp:positionH relativeFrom="column">
                  <wp:posOffset>-900752</wp:posOffset>
                </wp:positionH>
                <wp:positionV relativeFrom="paragraph">
                  <wp:posOffset>-40943</wp:posOffset>
                </wp:positionV>
                <wp:extent cx="7776845" cy="5550560"/>
                <wp:effectExtent l="0" t="0" r="0" b="1206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6845" cy="5550560"/>
                          <a:chOff x="-1083733" y="0"/>
                          <a:chExt cx="7776845" cy="555056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240" b="40421"/>
                          <a:stretch/>
                        </pic:blipFill>
                        <pic:spPr bwMode="auto">
                          <a:xfrm>
                            <a:off x="-1083733" y="0"/>
                            <a:ext cx="7776845" cy="51638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" name="Straight Connector 15"/>
                        <wps:cNvCnPr/>
                        <wps:spPr>
                          <a:xfrm>
                            <a:off x="2741681" y="5550560"/>
                            <a:ext cx="2639291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56C8D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16F237" id="Group 1" o:spid="_x0000_s1026" style="position:absolute;margin-left:-70.95pt;margin-top:-3.2pt;width:612.35pt;height:437.05pt;z-index:251661312;mso-width-relative:margin;mso-height-relative:margin" coordorigin="-10837" coordsize="77768,555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wBDAAEBAQEBAQIB&#10;AQICAgICAgMCAgICAwQDAwMDAwQFBAQEBAQEBQUFBQUFBQUGBgYGBgYHBwcHBwgICAgICAgICAj/&#10;2wBDAQEBAQICAgMCAgMIBQUFCAgICAgICAgICAgICAgICAgICAgICAgICAgICAgICAgICAgICAgI&#10;CAgICAgICAgICAj/3QAEAHX/2gAMAwEAAhEDEQA/AP7+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/9D+/i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P/R/v4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D/0v7+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/9P+/i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P/U/v4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D/1f7+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/9b+/i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P/X/v4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D/0P7+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/9H+/i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P/S/v4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/0/7+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/9T+/i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P/V/v4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D/1v7+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B//9P+/i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P/U/v4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D/1f7+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/9b+/i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P/X/v4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D/0P7+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/9H+/i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/S/v4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D/0/7+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/9T+/i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P/V/v4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/&#10;1v7+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/9f+/i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P/Q/v4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D/0f7+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/9L+/i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P/T/v4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D/1P7+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/9X+&#10;/i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P/W/v4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D/1/7+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/9D+/i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P/R/v4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D/0v7+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/9P+/i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P/U/v4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D/1f7+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/9b+/i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P/X/v4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D/0P7+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/9H+/i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P/S/v4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/0/7+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/9T+/i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P/V/v4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D/1v7+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/9f+/i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P/Q/v4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D/0f7+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9L+/i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T/v4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D/1P7+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/9X+/i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P/W&#10;/v4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D/1/7+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/9D+/i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P/R/v4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/0v7+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/9P+/i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P/U/v4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D/1f7+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/9b+/i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P/X/v4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D/0P7+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/9H+/i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P/S/v4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D/0/7+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/9T+/i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P/V/v4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D/1v7+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/9f+/i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P/Q/v4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D/0f7+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/9L+/i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/T/v4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D/1P7+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/9X+/i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P/W/v4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-10837;width:77768;height:516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">
                  <v:imagedata r:id="rId10" o:title="" croptop="5400f" cropbottom="26490f"/>
                </v:shape>
                <v:line id="Straight Connector 15" o:spid="_x0000_s1028" style="position:absolute;visibility:visible;mso-wrap-style:square" from="27416,55505" to="53809,555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" strokecolor="#56c8dc" strokeweight=".5pt">
                  <v:stroke joinstyle="miter"/>
                </v:line>
              </v:group>
            </w:pict>
          </mc:Fallback>
        </mc:AlternateContent>
      </w:r>
    </w:p>
    <w:p w14:paraId="4E9EA51C" w14:textId="704646B7" w:rsidR="00353DF3" w:rsidRDefault="00353DF3" w:rsidP="00C12D82"/>
    <w:p w14:paraId="3730F13F" w14:textId="6400EA5A" w:rsidR="007843EC" w:rsidRDefault="00B91CB3" w:rsidP="00C12D82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D195BC" wp14:editId="6260B7F2">
                <wp:simplePos x="0" y="0"/>
                <wp:positionH relativeFrom="column">
                  <wp:posOffset>2790825</wp:posOffset>
                </wp:positionH>
                <wp:positionV relativeFrom="paragraph">
                  <wp:posOffset>3686810</wp:posOffset>
                </wp:positionV>
                <wp:extent cx="3734435" cy="9144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4435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567D05" w14:textId="2A1ABFC6" w:rsidR="002C270A" w:rsidRPr="004A7792" w:rsidRDefault="00B91CB3" w:rsidP="002C270A">
                            <w:pPr>
                              <w:pStyle w:val="Heading1"/>
                            </w:pPr>
                            <w:r>
                              <w:t>DRINK</w:t>
                            </w:r>
                            <w:r w:rsidR="002C270A">
                              <w:t xml:space="preserve"> STAGE </w:t>
                            </w:r>
                            <w:r>
                              <w:br/>
                              <w:t>System Assembly Pl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D195BC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219.75pt;margin-top:290.3pt;width:294.05pt;height:1in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" fillcolor="white [3201]" stroked="f" strokeweight=".5pt">
                <v:textbox>
                  <w:txbxContent>
                    <w:p w14:paraId="75567D05" w14:textId="2A1ABFC6" w:rsidR="002C270A" w:rsidRPr="004A7792" w:rsidRDefault="00B91CB3" w:rsidP="002C270A">
                      <w:pPr>
                        <w:pStyle w:val="Heading1"/>
                      </w:pPr>
                      <w:r>
                        <w:t>DRINK</w:t>
                      </w:r>
                      <w:r w:rsidR="002C270A">
                        <w:t xml:space="preserve"> STAGE </w:t>
                      </w:r>
                      <w:r>
                        <w:br/>
                        <w:t>System Assembly Plan</w:t>
                      </w:r>
                    </w:p>
                  </w:txbxContent>
                </v:textbox>
              </v:shape>
            </w:pict>
          </mc:Fallback>
        </mc:AlternateContent>
      </w:r>
      <w:r w:rsidR="002C270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379375" wp14:editId="035E211A">
                <wp:simplePos x="0" y="0"/>
                <wp:positionH relativeFrom="column">
                  <wp:posOffset>2831910</wp:posOffset>
                </wp:positionH>
                <wp:positionV relativeFrom="paragraph">
                  <wp:posOffset>4909422</wp:posOffset>
                </wp:positionV>
                <wp:extent cx="3561901" cy="2374710"/>
                <wp:effectExtent l="0" t="0" r="635" b="698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1901" cy="23747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181035" w14:textId="5B61F466" w:rsidR="002C270A" w:rsidRPr="007843EC" w:rsidRDefault="002C270A" w:rsidP="002C270A">
                            <w:pPr>
                              <w:pStyle w:val="Heading2"/>
                            </w:pPr>
                            <w:r w:rsidRPr="007843EC">
                              <w:t xml:space="preserve">Project </w:t>
                            </w:r>
                            <w:r>
                              <w:t xml:space="preserve">Title </w:t>
                            </w:r>
                            <w:r w:rsidRPr="00A54E44">
                              <w:rPr>
                                <w:sz w:val="28"/>
                                <w:szCs w:val="20"/>
                              </w:rPr>
                              <w:t xml:space="preserve">[Your team’s </w:t>
                            </w:r>
                            <w:r>
                              <w:rPr>
                                <w:sz w:val="28"/>
                                <w:szCs w:val="20"/>
                              </w:rPr>
                              <w:t>title</w:t>
                            </w:r>
                            <w:r w:rsidRPr="00A54E44">
                              <w:rPr>
                                <w:sz w:val="28"/>
                                <w:szCs w:val="20"/>
                              </w:rPr>
                              <w:t>]</w:t>
                            </w:r>
                          </w:p>
                          <w:p w14:paraId="1532ADAE" w14:textId="77777777" w:rsidR="002C270A" w:rsidRDefault="002C270A" w:rsidP="002C270A">
                            <w:r>
                              <w:t xml:space="preserve">Tagline: </w:t>
                            </w:r>
                            <w:r w:rsidRPr="00E2155B">
                              <w:rPr>
                                <w:i/>
                                <w:iCs/>
                              </w:rPr>
                              <w:t>[Your mission or idea as a single catchy sentence]</w:t>
                            </w:r>
                          </w:p>
                          <w:p w14:paraId="543D9964" w14:textId="761E65A9" w:rsidR="002C270A" w:rsidRDefault="002C270A" w:rsidP="002C270A">
                            <w:pPr>
                              <w:pStyle w:val="Heading3"/>
                            </w:pPr>
                            <w:r>
                              <w:t xml:space="preserve">Team Name </w:t>
                            </w:r>
                            <w:r w:rsidRPr="002C270A">
                              <w:t>[Your team’s name]</w:t>
                            </w:r>
                          </w:p>
                          <w:p w14:paraId="5A327F79" w14:textId="75E3856F" w:rsidR="002C270A" w:rsidRDefault="00343CEC" w:rsidP="002C270A">
                            <w:r>
                              <w:t>Team member n</w:t>
                            </w:r>
                            <w:r w:rsidR="002C270A">
                              <w:t>ames, geographic locations</w:t>
                            </w:r>
                          </w:p>
                          <w:p w14:paraId="5E511F3E" w14:textId="77777777" w:rsidR="002C270A" w:rsidRDefault="002C270A" w:rsidP="002C270A"/>
                          <w:p w14:paraId="69288901" w14:textId="77777777" w:rsidR="002C270A" w:rsidRPr="004A7792" w:rsidRDefault="002C270A" w:rsidP="002C270A"/>
                          <w:p w14:paraId="531CD264" w14:textId="77777777" w:rsidR="002C270A" w:rsidRPr="004A7792" w:rsidRDefault="002C270A" w:rsidP="002C270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379375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margin-left:223pt;margin-top:386.55pt;width:280.45pt;height:187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" fillcolor="white [3201]" stroked="f" strokeweight=".5pt">
                <v:textbox>
                  <w:txbxContent>
                    <w:p w14:paraId="6B181035" w14:textId="5B61F466" w:rsidR="002C270A" w:rsidRPr="007843EC" w:rsidRDefault="002C270A" w:rsidP="002C270A">
                      <w:pPr>
                        <w:pStyle w:val="Heading2"/>
                      </w:pPr>
                      <w:r w:rsidRPr="007843EC">
                        <w:t xml:space="preserve">Project </w:t>
                      </w:r>
                      <w:r>
                        <w:t xml:space="preserve">Title </w:t>
                      </w:r>
                      <w:r w:rsidRPr="00A54E44">
                        <w:rPr>
                          <w:sz w:val="28"/>
                          <w:szCs w:val="20"/>
                        </w:rPr>
                        <w:t xml:space="preserve">[Your team’s </w:t>
                      </w:r>
                      <w:r>
                        <w:rPr>
                          <w:sz w:val="28"/>
                          <w:szCs w:val="20"/>
                        </w:rPr>
                        <w:t>title</w:t>
                      </w:r>
                      <w:r w:rsidRPr="00A54E44">
                        <w:rPr>
                          <w:sz w:val="28"/>
                          <w:szCs w:val="20"/>
                        </w:rPr>
                        <w:t>]</w:t>
                      </w:r>
                    </w:p>
                    <w:p w14:paraId="1532ADAE" w14:textId="77777777" w:rsidR="002C270A" w:rsidRDefault="002C270A" w:rsidP="002C270A">
                      <w:r>
                        <w:t xml:space="preserve">Tagline: </w:t>
                      </w:r>
                      <w:r w:rsidRPr="00E2155B">
                        <w:rPr>
                          <w:i/>
                          <w:iCs/>
                        </w:rPr>
                        <w:t>[Your mission or idea as a single catchy sentence]</w:t>
                      </w:r>
                    </w:p>
                    <w:p w14:paraId="543D9964" w14:textId="761E65A9" w:rsidR="002C270A" w:rsidRDefault="002C270A" w:rsidP="002C270A">
                      <w:pPr>
                        <w:pStyle w:val="Heading3"/>
                      </w:pPr>
                      <w:r>
                        <w:t xml:space="preserve">Team Name </w:t>
                      </w:r>
                      <w:r w:rsidRPr="002C270A">
                        <w:t>[Your team’s name]</w:t>
                      </w:r>
                    </w:p>
                    <w:p w14:paraId="5A327F79" w14:textId="75E3856F" w:rsidR="002C270A" w:rsidRDefault="00343CEC" w:rsidP="002C270A">
                      <w:r>
                        <w:t>Team member n</w:t>
                      </w:r>
                      <w:r w:rsidR="002C270A">
                        <w:t>ames, geographic locations</w:t>
                      </w:r>
                    </w:p>
                    <w:p w14:paraId="5E511F3E" w14:textId="77777777" w:rsidR="002C270A" w:rsidRDefault="002C270A" w:rsidP="002C270A"/>
                    <w:p w14:paraId="69288901" w14:textId="77777777" w:rsidR="002C270A" w:rsidRPr="004A7792" w:rsidRDefault="002C270A" w:rsidP="002C270A"/>
                    <w:p w14:paraId="531CD264" w14:textId="77777777" w:rsidR="002C270A" w:rsidRPr="004A7792" w:rsidRDefault="002C270A" w:rsidP="002C270A"/>
                  </w:txbxContent>
                </v:textbox>
              </v:shape>
            </w:pict>
          </mc:Fallback>
        </mc:AlternateContent>
      </w:r>
      <w:r w:rsidR="007843EC">
        <w:br w:type="page"/>
      </w:r>
    </w:p>
    <w:p w14:paraId="766B2EA7" w14:textId="3EDEBE27" w:rsidR="009D51FE" w:rsidRDefault="00D60ED5" w:rsidP="007237A1">
      <w:pPr>
        <w:pStyle w:val="Heading1"/>
      </w:pPr>
      <w:bookmarkStart w:id="0" w:name="_heading=h.30j0zll" w:colFirst="0" w:colLast="0"/>
      <w:bookmarkEnd w:id="0"/>
      <w:r>
        <w:lastRenderedPageBreak/>
        <w:t>DRINK Stage System Assembly</w:t>
      </w:r>
      <w:r w:rsidR="009D51FE">
        <w:t xml:space="preserve"> Plan</w:t>
      </w:r>
    </w:p>
    <w:p w14:paraId="2E2D215A" w14:textId="77777777" w:rsidR="005B2F34" w:rsidRDefault="005B2F34" w:rsidP="005B2F34">
      <w:pPr>
        <w:rPr>
          <w:b/>
        </w:rPr>
      </w:pPr>
      <w:bookmarkStart w:id="1" w:name="_Toc83372928"/>
      <w:r w:rsidRPr="0021224C">
        <w:t xml:space="preserve">Competitors are </w:t>
      </w:r>
      <w:r>
        <w:t>expected to work with the Waves to Water Prize technical team members at NREL, DOE, and CSI to identify the best plan.</w:t>
      </w:r>
      <w:bookmarkEnd w:id="1"/>
    </w:p>
    <w:p w14:paraId="1465447A" w14:textId="77777777" w:rsidR="005B2F34" w:rsidRDefault="005B2F34" w:rsidP="005B2F34">
      <w:bookmarkStart w:id="2" w:name="_Toc83372929"/>
      <w:r>
        <w:t xml:space="preserve">A final version of this document must be submitted </w:t>
      </w:r>
      <w:r w:rsidRPr="006F12BF">
        <w:t>on or before Jan</w:t>
      </w:r>
      <w:r>
        <w:t>uary</w:t>
      </w:r>
      <w:r w:rsidRPr="006F12BF">
        <w:t xml:space="preserve"> 12, 2022</w:t>
      </w:r>
      <w:r>
        <w:t>. Late submissions may lead to disqualification.</w:t>
      </w:r>
      <w:bookmarkEnd w:id="2"/>
    </w:p>
    <w:p w14:paraId="0C00BA70" w14:textId="77777777" w:rsidR="005B2F34" w:rsidRPr="0021224C" w:rsidRDefault="005B2F34" w:rsidP="005B2F34">
      <w:pPr>
        <w:rPr>
          <w:b/>
          <w:color w:val="2F5496"/>
        </w:rPr>
      </w:pPr>
      <w:r>
        <w:t>This document is not to be made public.</w:t>
      </w:r>
    </w:p>
    <w:p w14:paraId="60565EA4" w14:textId="1503859A" w:rsidR="005B2F34" w:rsidRDefault="005B2F34" w:rsidP="007237A1">
      <w:pPr>
        <w:pStyle w:val="Heading1"/>
        <w:rPr>
          <w:color w:val="2F5496"/>
          <w:sz w:val="40"/>
          <w:szCs w:val="20"/>
        </w:rPr>
      </w:pPr>
    </w:p>
    <w:p w14:paraId="4EB86C94" w14:textId="77777777" w:rsidR="00811045" w:rsidRPr="009D51FE" w:rsidRDefault="00811045" w:rsidP="00811045">
      <w:pPr>
        <w:pStyle w:val="Heading1"/>
        <w:rPr>
          <w:color w:val="2F5496"/>
          <w:sz w:val="40"/>
          <w:szCs w:val="20"/>
        </w:rPr>
      </w:pPr>
      <w:r>
        <w:rPr>
          <w:color w:val="2F5496"/>
          <w:sz w:val="40"/>
          <w:szCs w:val="20"/>
        </w:rPr>
        <w:t>Team Contact Information</w:t>
      </w:r>
    </w:p>
    <w:p w14:paraId="142A43C2" w14:textId="77777777" w:rsidR="00811045" w:rsidRPr="009D51FE" w:rsidRDefault="00811045" w:rsidP="00811045">
      <w:r>
        <w:t>Please list team members and identify those who are likely to travel to North Carolina</w:t>
      </w:r>
    </w:p>
    <w:p w14:paraId="347622B9" w14:textId="77777777" w:rsidR="00811045" w:rsidRPr="00E1031F" w:rsidRDefault="00811045" w:rsidP="00811045">
      <w:pPr>
        <w:pStyle w:val="Heading2"/>
        <w:rPr>
          <w:sz w:val="28"/>
          <w:szCs w:val="18"/>
        </w:rPr>
      </w:pPr>
      <w:r w:rsidRPr="00E1031F">
        <w:rPr>
          <w:sz w:val="28"/>
          <w:szCs w:val="18"/>
        </w:rPr>
        <w:t>Your Response:</w:t>
      </w:r>
    </w:p>
    <w:p w14:paraId="331EE45B" w14:textId="77777777" w:rsidR="00811045" w:rsidRDefault="00811045" w:rsidP="00811045">
      <w:r>
        <w:t>Name, email, cell phone number (required for traveling team members), emergency contact name/cell/relationship to team member (required for traveling team members)</w:t>
      </w:r>
    </w:p>
    <w:p w14:paraId="432B4608" w14:textId="77777777" w:rsidR="00811045" w:rsidRDefault="00811045" w:rsidP="00811045">
      <w:r>
        <w:t>Name, email, cell phone number (required for traveling team members), emergency contact name/cell/relationship to team member (required for traveling team members)</w:t>
      </w:r>
    </w:p>
    <w:p w14:paraId="6E2A8BFA" w14:textId="77777777" w:rsidR="00811045" w:rsidRDefault="00811045" w:rsidP="00811045">
      <w:r>
        <w:t>Name, email, cell phone number (required for traveling team members), emergency contact name/cell/relationship to team member (required for traveling team members)</w:t>
      </w:r>
    </w:p>
    <w:p w14:paraId="43290FE1" w14:textId="73CC6233" w:rsidR="00811045" w:rsidRDefault="00811045" w:rsidP="00811045">
      <w:r>
        <w:t>Name, email, cell phone number (required for traveling team members), emergency contact name/cell/relationship to team member (required for traveling team members)</w:t>
      </w:r>
    </w:p>
    <w:p w14:paraId="02E028A1" w14:textId="77777777" w:rsidR="00811045" w:rsidRDefault="00811045" w:rsidP="00811045">
      <w:pPr>
        <w:pStyle w:val="Heading1"/>
        <w:rPr>
          <w:color w:val="2F5496"/>
          <w:sz w:val="40"/>
          <w:szCs w:val="20"/>
        </w:rPr>
      </w:pPr>
    </w:p>
    <w:p w14:paraId="028A79FF" w14:textId="4732ED9B" w:rsidR="007237A1" w:rsidRPr="009D51FE" w:rsidRDefault="005B2F34" w:rsidP="007237A1">
      <w:pPr>
        <w:pStyle w:val="Heading1"/>
        <w:rPr>
          <w:color w:val="2F5496"/>
          <w:sz w:val="40"/>
          <w:szCs w:val="20"/>
        </w:rPr>
      </w:pPr>
      <w:r>
        <w:rPr>
          <w:color w:val="2F5496"/>
          <w:sz w:val="40"/>
          <w:szCs w:val="20"/>
        </w:rPr>
        <w:t>Detailed Assembly Plan</w:t>
      </w:r>
    </w:p>
    <w:p w14:paraId="44FC35E1" w14:textId="445B55BA" w:rsidR="00883894" w:rsidRDefault="00883894" w:rsidP="00883894">
      <w:r>
        <w:t xml:space="preserve">To help guide the development of this document, content does not need to exceed 1,000 words. </w:t>
      </w:r>
    </w:p>
    <w:p w14:paraId="5DB5384F" w14:textId="129DA629" w:rsidR="00883894" w:rsidRPr="00883894" w:rsidRDefault="005B2F34" w:rsidP="00883894">
      <w:r>
        <w:t xml:space="preserve">This section should be completed to a level of detail </w:t>
      </w:r>
      <w:r w:rsidR="002009A5">
        <w:t xml:space="preserve">that describes how each component (minus hardware) will be attached, the </w:t>
      </w:r>
      <w:r w:rsidR="00B454D0">
        <w:t xml:space="preserve">order of operations for assembly and types of tooling </w:t>
      </w:r>
      <w:r w:rsidR="002009A5">
        <w:t>and what type of tooling is necessary (</w:t>
      </w:r>
      <w:proofErr w:type="gramStart"/>
      <w:r w:rsidR="002009A5">
        <w:t>e.g.</w:t>
      </w:r>
      <w:proofErr w:type="gramEnd"/>
      <w:r w:rsidR="002009A5">
        <w:t xml:space="preserve"> hand tools, electric impact driver, hydraulic lift, etc.). </w:t>
      </w:r>
    </w:p>
    <w:p w14:paraId="1AA8EDBD" w14:textId="77777777" w:rsidR="00883894" w:rsidRDefault="00883894" w:rsidP="005B2F34"/>
    <w:p w14:paraId="0B9995E1" w14:textId="5E5F0B99" w:rsidR="007237A1" w:rsidRDefault="005B2F34" w:rsidP="00883894">
      <w:pPr>
        <w:ind w:left="720"/>
      </w:pPr>
      <w:r>
        <w:t>[</w:t>
      </w:r>
      <w:r w:rsidRPr="005B2F34">
        <w:rPr>
          <w:i/>
          <w:iCs/>
        </w:rPr>
        <w:t>example: “</w:t>
      </w:r>
      <w:r w:rsidR="002009A5">
        <w:rPr>
          <w:i/>
          <w:iCs/>
        </w:rPr>
        <w:t>Lift gearbox into place using supplied hydraulic lift</w:t>
      </w:r>
      <w:r w:rsidRPr="005B2F34">
        <w:rPr>
          <w:i/>
          <w:iCs/>
        </w:rPr>
        <w:t>” or “</w:t>
      </w:r>
      <w:r w:rsidR="00B454D0">
        <w:rPr>
          <w:i/>
          <w:iCs/>
        </w:rPr>
        <w:t xml:space="preserve">Assemble frame and </w:t>
      </w:r>
      <w:r w:rsidRPr="005B2F34">
        <w:rPr>
          <w:i/>
          <w:iCs/>
        </w:rPr>
        <w:t>tighten bolts</w:t>
      </w:r>
      <w:r w:rsidR="002009A5">
        <w:rPr>
          <w:i/>
          <w:iCs/>
        </w:rPr>
        <w:t xml:space="preserve"> using hand tools</w:t>
      </w:r>
      <w:r w:rsidRPr="005B2F34">
        <w:rPr>
          <w:i/>
          <w:iCs/>
        </w:rPr>
        <w:t>” but NOT “</w:t>
      </w:r>
      <w:r w:rsidR="00B454D0">
        <w:rPr>
          <w:i/>
          <w:iCs/>
        </w:rPr>
        <w:t>Take piece A and attach to piece B then attach piece C before t</w:t>
      </w:r>
      <w:r w:rsidRPr="005B2F34">
        <w:rPr>
          <w:i/>
          <w:iCs/>
        </w:rPr>
        <w:t>ighten</w:t>
      </w:r>
      <w:r w:rsidR="00B454D0">
        <w:rPr>
          <w:i/>
          <w:iCs/>
        </w:rPr>
        <w:t>ing</w:t>
      </w:r>
      <w:r w:rsidRPr="005B2F34">
        <w:rPr>
          <w:i/>
          <w:iCs/>
        </w:rPr>
        <w:t xml:space="preserve"> bolts with X amount of torque”</w:t>
      </w:r>
      <w:r>
        <w:t>].</w:t>
      </w:r>
      <w:r w:rsidR="00774AFC">
        <w:t xml:space="preserve"> </w:t>
      </w:r>
    </w:p>
    <w:p w14:paraId="54727CCE" w14:textId="62BC54B1" w:rsidR="005B2F34" w:rsidRDefault="005B2F34" w:rsidP="005B2F34">
      <w:r>
        <w:t xml:space="preserve">Highlight heavy/bulky items that require a mechanical lift or multiple people to lift. </w:t>
      </w:r>
    </w:p>
    <w:p w14:paraId="6E09E809" w14:textId="045C843A" w:rsidR="00B454D0" w:rsidRDefault="00B454D0" w:rsidP="005B2F34">
      <w:r>
        <w:t>Identify which steps should occur at the assembly location and which steps must be completed at Jeanette’s Pier prior to installation/commissioning.</w:t>
      </w:r>
    </w:p>
    <w:p w14:paraId="28F8FB20" w14:textId="77777777" w:rsidR="00B454D0" w:rsidRDefault="00B454D0" w:rsidP="005B2F34">
      <w:pPr>
        <w:pStyle w:val="Heading2"/>
        <w:rPr>
          <w:sz w:val="28"/>
          <w:szCs w:val="18"/>
        </w:rPr>
      </w:pPr>
    </w:p>
    <w:p w14:paraId="0D88A824" w14:textId="30041DD3" w:rsidR="005B2F34" w:rsidRPr="00E1031F" w:rsidRDefault="005B2F34" w:rsidP="005B2F34">
      <w:pPr>
        <w:pStyle w:val="Heading2"/>
        <w:rPr>
          <w:sz w:val="28"/>
          <w:szCs w:val="18"/>
        </w:rPr>
      </w:pPr>
      <w:r>
        <w:rPr>
          <w:sz w:val="28"/>
          <w:szCs w:val="18"/>
        </w:rPr>
        <w:t>List of Tools/Materials</w:t>
      </w:r>
      <w:r w:rsidR="00B454D0">
        <w:rPr>
          <w:sz w:val="28"/>
          <w:szCs w:val="18"/>
        </w:rPr>
        <w:t xml:space="preserve"> Needed</w:t>
      </w:r>
      <w:r w:rsidRPr="00E1031F">
        <w:rPr>
          <w:sz w:val="28"/>
          <w:szCs w:val="18"/>
        </w:rPr>
        <w:t>:</w:t>
      </w:r>
    </w:p>
    <w:p w14:paraId="2000A16B" w14:textId="533D48B5" w:rsidR="002943E0" w:rsidRPr="002943E0" w:rsidRDefault="002943E0" w:rsidP="002943E0">
      <w:pPr>
        <w:ind w:left="720"/>
        <w:rPr>
          <w:szCs w:val="24"/>
        </w:rPr>
      </w:pPr>
      <w:r w:rsidRPr="002943E0">
        <w:rPr>
          <w:szCs w:val="24"/>
        </w:rPr>
        <w:t>[All competitors will need to provide a list of basic hand tools that they will use for system assembly, disassembly, and during interventions, if any. The list provided should include two categories: 1) tools that the team will bring to the competition to support assembly, disassembly, and intervention needs; and 2) tools that the team would like the Prize Administration Team to make available for on-site use at CSI and Jennette’s Pier]</w:t>
      </w:r>
    </w:p>
    <w:p w14:paraId="6504F8E7" w14:textId="48DBBDE5" w:rsidR="00B454D0" w:rsidRPr="00E1031F" w:rsidRDefault="00B454D0" w:rsidP="00B454D0">
      <w:pPr>
        <w:pStyle w:val="Heading2"/>
        <w:rPr>
          <w:sz w:val="28"/>
          <w:szCs w:val="18"/>
        </w:rPr>
      </w:pPr>
      <w:r>
        <w:rPr>
          <w:sz w:val="28"/>
          <w:szCs w:val="18"/>
        </w:rPr>
        <w:t>Anticipated Assembly Time</w:t>
      </w:r>
      <w:r w:rsidRPr="00E1031F">
        <w:rPr>
          <w:sz w:val="28"/>
          <w:szCs w:val="18"/>
        </w:rPr>
        <w:t>:</w:t>
      </w:r>
    </w:p>
    <w:p w14:paraId="2F7CE25E" w14:textId="711B227D" w:rsidR="00B454D0" w:rsidRPr="005B2F34" w:rsidRDefault="00B454D0" w:rsidP="002943E0">
      <w:pPr>
        <w:ind w:left="720"/>
        <w:rPr>
          <w:sz w:val="22"/>
          <w:szCs w:val="28"/>
        </w:rPr>
      </w:pPr>
      <w:r w:rsidRPr="009D51FE">
        <w:rPr>
          <w:sz w:val="22"/>
          <w:szCs w:val="28"/>
        </w:rPr>
        <w:t>[</w:t>
      </w:r>
      <w:r>
        <w:t>An estimate to be used by NREL/CSI in planning space usage and staffing for assembly location</w:t>
      </w:r>
      <w:r w:rsidRPr="009D51FE">
        <w:rPr>
          <w:sz w:val="22"/>
          <w:szCs w:val="28"/>
        </w:rPr>
        <w:t>]</w:t>
      </w:r>
    </w:p>
    <w:p w14:paraId="01DCD96D" w14:textId="4B27EAA4" w:rsidR="002C270A" w:rsidRPr="00E1031F" w:rsidRDefault="005B2F34" w:rsidP="002C270A">
      <w:pPr>
        <w:pStyle w:val="Heading2"/>
        <w:rPr>
          <w:sz w:val="28"/>
          <w:szCs w:val="18"/>
        </w:rPr>
      </w:pPr>
      <w:r>
        <w:rPr>
          <w:sz w:val="28"/>
          <w:szCs w:val="18"/>
        </w:rPr>
        <w:t>Step 1</w:t>
      </w:r>
      <w:r w:rsidR="002C270A" w:rsidRPr="00E1031F">
        <w:rPr>
          <w:sz w:val="28"/>
          <w:szCs w:val="18"/>
        </w:rPr>
        <w:t>:</w:t>
      </w:r>
    </w:p>
    <w:p w14:paraId="108DE891" w14:textId="06AD88DC" w:rsidR="002C270A" w:rsidRPr="009D51FE" w:rsidRDefault="002C270A" w:rsidP="00B454D0">
      <w:r w:rsidRPr="009D51FE">
        <w:t>Enter your response here</w:t>
      </w:r>
      <w:r w:rsidR="00B454D0">
        <w:t xml:space="preserve"> [</w:t>
      </w:r>
      <w:r w:rsidR="00B454D0" w:rsidRPr="00B454D0">
        <w:rPr>
          <w:i/>
          <w:iCs/>
        </w:rPr>
        <w:t>example: Assemble frame</w:t>
      </w:r>
      <w:r w:rsidR="00B454D0">
        <w:t>]</w:t>
      </w:r>
    </w:p>
    <w:p w14:paraId="7BFD18FB" w14:textId="035B7BAC" w:rsidR="005B2F34" w:rsidRPr="00E1031F" w:rsidRDefault="005B2F34" w:rsidP="005B2F34">
      <w:pPr>
        <w:pStyle w:val="Heading2"/>
        <w:rPr>
          <w:sz w:val="28"/>
          <w:szCs w:val="18"/>
        </w:rPr>
      </w:pPr>
      <w:r>
        <w:rPr>
          <w:sz w:val="28"/>
          <w:szCs w:val="18"/>
        </w:rPr>
        <w:t>Step 2</w:t>
      </w:r>
      <w:r w:rsidRPr="00E1031F">
        <w:rPr>
          <w:sz w:val="28"/>
          <w:szCs w:val="18"/>
        </w:rPr>
        <w:t>:</w:t>
      </w:r>
    </w:p>
    <w:p w14:paraId="458FC5A0" w14:textId="77777777" w:rsidR="00B454D0" w:rsidRPr="009D51FE" w:rsidRDefault="00B454D0" w:rsidP="00B454D0">
      <w:r w:rsidRPr="009D51FE">
        <w:t>Enter your response here</w:t>
      </w:r>
      <w:r>
        <w:t xml:space="preserve"> [</w:t>
      </w:r>
      <w:r w:rsidRPr="00B454D0">
        <w:rPr>
          <w:i/>
          <w:iCs/>
        </w:rPr>
        <w:t>example: Assemble frame</w:t>
      </w:r>
      <w:r>
        <w:t>]</w:t>
      </w:r>
    </w:p>
    <w:p w14:paraId="1CEEC0B2" w14:textId="1E9F043C" w:rsidR="005B2F34" w:rsidRPr="00E1031F" w:rsidRDefault="005B2F34" w:rsidP="005B2F34">
      <w:pPr>
        <w:pStyle w:val="Heading2"/>
        <w:rPr>
          <w:sz w:val="28"/>
          <w:szCs w:val="18"/>
        </w:rPr>
      </w:pPr>
      <w:r>
        <w:rPr>
          <w:sz w:val="28"/>
          <w:szCs w:val="18"/>
        </w:rPr>
        <w:t>Step 3</w:t>
      </w:r>
      <w:r w:rsidRPr="00E1031F">
        <w:rPr>
          <w:sz w:val="28"/>
          <w:szCs w:val="18"/>
        </w:rPr>
        <w:t>:</w:t>
      </w:r>
    </w:p>
    <w:p w14:paraId="379D74DA" w14:textId="77777777" w:rsidR="00B454D0" w:rsidRPr="009D51FE" w:rsidRDefault="00B454D0" w:rsidP="00B454D0">
      <w:r w:rsidRPr="009D51FE">
        <w:t>Enter your response here</w:t>
      </w:r>
      <w:r>
        <w:t xml:space="preserve"> [</w:t>
      </w:r>
      <w:r w:rsidRPr="00B454D0">
        <w:rPr>
          <w:i/>
          <w:iCs/>
        </w:rPr>
        <w:t>example: Assemble frame</w:t>
      </w:r>
      <w:r>
        <w:t>]</w:t>
      </w:r>
    </w:p>
    <w:p w14:paraId="0EC31500" w14:textId="16BC43BA" w:rsidR="005B2F34" w:rsidRPr="00E1031F" w:rsidRDefault="005B2F34" w:rsidP="005B2F34">
      <w:pPr>
        <w:pStyle w:val="Heading2"/>
        <w:rPr>
          <w:sz w:val="28"/>
          <w:szCs w:val="18"/>
        </w:rPr>
      </w:pPr>
      <w:r>
        <w:rPr>
          <w:sz w:val="28"/>
          <w:szCs w:val="18"/>
        </w:rPr>
        <w:t>Step 4</w:t>
      </w:r>
      <w:r w:rsidRPr="00E1031F">
        <w:rPr>
          <w:sz w:val="28"/>
          <w:szCs w:val="18"/>
        </w:rPr>
        <w:t>:</w:t>
      </w:r>
    </w:p>
    <w:p w14:paraId="2E988DFD" w14:textId="77777777" w:rsidR="00B454D0" w:rsidRPr="009D51FE" w:rsidRDefault="00B454D0" w:rsidP="00B454D0">
      <w:r w:rsidRPr="009D51FE">
        <w:t>Enter your response here</w:t>
      </w:r>
      <w:r>
        <w:t xml:space="preserve"> [</w:t>
      </w:r>
      <w:r w:rsidRPr="00B454D0">
        <w:rPr>
          <w:i/>
          <w:iCs/>
        </w:rPr>
        <w:t>example: Assemble frame</w:t>
      </w:r>
      <w:r>
        <w:t>]</w:t>
      </w:r>
    </w:p>
    <w:p w14:paraId="19B2C13A" w14:textId="52DFE04A" w:rsidR="005B2F34" w:rsidRPr="00E1031F" w:rsidRDefault="005B2F34" w:rsidP="005B2F34">
      <w:pPr>
        <w:pStyle w:val="Heading2"/>
        <w:rPr>
          <w:sz w:val="28"/>
          <w:szCs w:val="18"/>
        </w:rPr>
      </w:pPr>
      <w:r>
        <w:rPr>
          <w:sz w:val="28"/>
          <w:szCs w:val="18"/>
        </w:rPr>
        <w:t>Step 5</w:t>
      </w:r>
      <w:r w:rsidRPr="00E1031F">
        <w:rPr>
          <w:sz w:val="28"/>
          <w:szCs w:val="18"/>
        </w:rPr>
        <w:t>:</w:t>
      </w:r>
    </w:p>
    <w:p w14:paraId="2B0D256C" w14:textId="39071457" w:rsidR="00F03D18" w:rsidRPr="002943E0" w:rsidRDefault="00B454D0" w:rsidP="00B454D0">
      <w:r w:rsidRPr="009D51FE">
        <w:t>Enter your response here</w:t>
      </w:r>
      <w:r>
        <w:t xml:space="preserve"> [</w:t>
      </w:r>
      <w:r w:rsidRPr="00B454D0">
        <w:rPr>
          <w:i/>
          <w:iCs/>
        </w:rPr>
        <w:t>example: Assemble frame</w:t>
      </w:r>
      <w:r>
        <w:t>]</w:t>
      </w:r>
    </w:p>
    <w:sectPr w:rsidR="00F03D18" w:rsidRPr="002943E0" w:rsidSect="00342B66">
      <w:footerReference w:type="default" r:id="rId11"/>
      <w:footerReference w:type="first" r:id="rId12"/>
      <w:pgSz w:w="12240" w:h="15840"/>
      <w:pgMar w:top="1440" w:right="1440" w:bottom="1719" w:left="1440" w:header="0" w:footer="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BD5AA" w14:textId="77777777" w:rsidR="00F73A10" w:rsidRDefault="00F73A10" w:rsidP="00C12D82">
      <w:r>
        <w:separator/>
      </w:r>
    </w:p>
  </w:endnote>
  <w:endnote w:type="continuationSeparator" w:id="0">
    <w:p w14:paraId="3831BA7A" w14:textId="77777777" w:rsidR="00F73A10" w:rsidRDefault="00F73A10" w:rsidP="00C12D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432A8" w14:textId="0EB926D8" w:rsidR="005A6185" w:rsidRDefault="00C91D8B" w:rsidP="00C12D82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DFD466D" wp14:editId="2E571429">
              <wp:simplePos x="0" y="0"/>
              <wp:positionH relativeFrom="page">
                <wp:posOffset>6995795</wp:posOffset>
              </wp:positionH>
              <wp:positionV relativeFrom="page">
                <wp:posOffset>9398389</wp:posOffset>
              </wp:positionV>
              <wp:extent cx="318135" cy="300355"/>
              <wp:effectExtent l="0" t="0" r="0" b="4445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8135" cy="300355"/>
                      </a:xfrm>
                      <a:prstGeom prst="rect">
                        <a:avLst/>
                      </a:prstGeom>
                      <a:solidFill>
                        <a:srgbClr val="56C8D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3C74C86" w14:textId="77777777" w:rsidR="00713DDF" w:rsidRPr="00C91D8B" w:rsidRDefault="00713DDF" w:rsidP="00C12D82">
                          <w:pPr>
                            <w:rPr>
                              <w:color w:val="FFFFFF" w:themeColor="background1"/>
                            </w:rPr>
                          </w:pPr>
                          <w:r w:rsidRPr="00C91D8B"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 w:rsidRPr="00C91D8B"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Pr="00C91D8B"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2B584C">
                            <w:rPr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C91D8B"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FD466D" id="Rectangle 11" o:spid="_x0000_s1028" style="position:absolute;margin-left:550.85pt;margin-top:740.05pt;width:25.05pt;height:23.6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" fillcolor="#56c8dc" stroked="f" strokeweight="1pt">
              <v:textbox>
                <w:txbxContent>
                  <w:p w14:paraId="73C74C86" w14:textId="77777777" w:rsidR="00713DDF" w:rsidRPr="00C91D8B" w:rsidRDefault="00713DDF" w:rsidP="00C12D82">
                    <w:pPr>
                      <w:rPr>
                        <w:color w:val="FFFFFF" w:themeColor="background1"/>
                      </w:rPr>
                    </w:pPr>
                    <w:r w:rsidRPr="00C91D8B">
                      <w:rPr>
                        <w:color w:val="FFFFFF" w:themeColor="background1"/>
                      </w:rPr>
                      <w:fldChar w:fldCharType="begin"/>
                    </w:r>
                    <w:r w:rsidRPr="00C91D8B">
                      <w:rPr>
                        <w:color w:val="FFFFFF" w:themeColor="background1"/>
                      </w:rPr>
                      <w:instrText xml:space="preserve"> PAGE  \* Arabic  \* MERGEFORMAT </w:instrText>
                    </w:r>
                    <w:r w:rsidRPr="00C91D8B">
                      <w:rPr>
                        <w:color w:val="FFFFFF" w:themeColor="background1"/>
                      </w:rPr>
                      <w:fldChar w:fldCharType="separate"/>
                    </w:r>
                    <w:r w:rsidR="002B584C">
                      <w:rPr>
                        <w:noProof/>
                        <w:color w:val="FFFFFF" w:themeColor="background1"/>
                      </w:rPr>
                      <w:t>1</w:t>
                    </w:r>
                    <w:r w:rsidRPr="00C91D8B"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="00CF2A67">
      <w:rPr>
        <w:noProof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5BB18482" wp14:editId="0F77B19E">
              <wp:simplePos x="0" y="0"/>
              <wp:positionH relativeFrom="column">
                <wp:posOffset>-897890</wp:posOffset>
              </wp:positionH>
              <wp:positionV relativeFrom="paragraph">
                <wp:posOffset>-57150</wp:posOffset>
              </wp:positionV>
              <wp:extent cx="7772400" cy="387985"/>
              <wp:effectExtent l="0" t="0" r="0" b="571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387985"/>
                      </a:xfrm>
                      <a:prstGeom prst="rect">
                        <a:avLst/>
                      </a:prstGeom>
                      <a:solidFill>
                        <a:srgbClr val="56C8D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471B33F" id="Rectangle 2" o:spid="_x0000_s1026" style="position:absolute;margin-left:-70.7pt;margin-top:-4.5pt;width:612pt;height:30.5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" fillcolor="#56c8dc" stroked="f" strokeweight="1pt"/>
          </w:pict>
        </mc:Fallback>
      </mc:AlternateContent>
    </w:r>
    <w:r w:rsidR="00CF2A67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3E682A2" wp14:editId="4F5922DE">
              <wp:simplePos x="0" y="0"/>
              <wp:positionH relativeFrom="column">
                <wp:posOffset>-403860</wp:posOffset>
              </wp:positionH>
              <wp:positionV relativeFrom="paragraph">
                <wp:posOffset>-24674</wp:posOffset>
              </wp:positionV>
              <wp:extent cx="5548630" cy="33020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48630" cy="330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7F7F76D" w14:textId="4988B7AA" w:rsidR="00714108" w:rsidRPr="007843EC" w:rsidRDefault="00F73A10" w:rsidP="00C12D82">
                          <w:hyperlink r:id="rId1" w:history="1">
                            <w:r w:rsidR="00714108" w:rsidRPr="007843EC">
                              <w:rPr>
                                <w:rStyle w:val="Hyperlink"/>
                                <w:color w:val="FFFFFF" w:themeColor="background1"/>
                                <w:u w:val="none"/>
                              </w:rPr>
                              <w:t>americanmadechallenges.org</w:t>
                            </w:r>
                            <w:r w:rsidR="00180E1F">
                              <w:rPr>
                                <w:rStyle w:val="Hyperlink"/>
                                <w:color w:val="FFFFFF" w:themeColor="background1"/>
                                <w:u w:val="none"/>
                              </w:rPr>
                              <w:t>/</w:t>
                            </w:r>
                            <w:proofErr w:type="spellStart"/>
                            <w:r w:rsidR="00180E1F">
                              <w:rPr>
                                <w:rStyle w:val="Hyperlink"/>
                                <w:color w:val="FFFFFF" w:themeColor="background1"/>
                                <w:u w:val="none"/>
                              </w:rPr>
                              <w:t>wavestowater</w:t>
                            </w:r>
                            <w:proofErr w:type="spellEnd"/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E682A2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style="position:absolute;margin-left:-31.8pt;margin-top:-1.95pt;width:436.9pt;height:26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" filled="f" stroked="f" strokeweight=".5pt">
              <v:textbox>
                <w:txbxContent>
                  <w:p w14:paraId="27F7F76D" w14:textId="4988B7AA" w:rsidR="00714108" w:rsidRPr="007843EC" w:rsidRDefault="00724496" w:rsidP="00C12D82">
                    <w:hyperlink r:id="rId2" w:history="1">
                      <w:r w:rsidR="00714108" w:rsidRPr="007843EC">
                        <w:rPr>
                          <w:rStyle w:val="Hyperlink"/>
                          <w:color w:val="FFFFFF" w:themeColor="background1"/>
                          <w:u w:val="none"/>
                        </w:rPr>
                        <w:t>americanmadechallenges.org</w:t>
                      </w:r>
                      <w:r w:rsidR="00180E1F">
                        <w:rPr>
                          <w:rStyle w:val="Hyperlink"/>
                          <w:color w:val="FFFFFF" w:themeColor="background1"/>
                          <w:u w:val="none"/>
                        </w:rPr>
                        <w:t>/</w:t>
                      </w:r>
                      <w:proofErr w:type="spellStart"/>
                      <w:r w:rsidR="00180E1F">
                        <w:rPr>
                          <w:rStyle w:val="Hyperlink"/>
                          <w:color w:val="FFFFFF" w:themeColor="background1"/>
                          <w:u w:val="none"/>
                        </w:rPr>
                        <w:t>wavestowater</w:t>
                      </w:r>
                      <w:proofErr w:type="spellEnd"/>
                    </w:hyperlink>
                  </w:p>
                </w:txbxContent>
              </v:textbox>
            </v:shape>
          </w:pict>
        </mc:Fallback>
      </mc:AlternateContent>
    </w:r>
  </w:p>
  <w:p w14:paraId="6DF3DAAF" w14:textId="77777777" w:rsidR="005A6185" w:rsidRDefault="005A6185" w:rsidP="00C12D8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BAF87" w14:textId="77777777" w:rsidR="005A6185" w:rsidRDefault="00A321CD" w:rsidP="00C12D82">
    <w:r>
      <w:fldChar w:fldCharType="begin"/>
    </w:r>
    <w:r>
      <w:instrText>PAGE</w:instrText>
    </w:r>
    <w:r>
      <w:fldChar w:fldCharType="separate"/>
    </w:r>
    <w:r w:rsidR="00242029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F6AE7" w14:textId="77777777" w:rsidR="00F73A10" w:rsidRDefault="00F73A10" w:rsidP="00C12D82">
      <w:r>
        <w:separator/>
      </w:r>
    </w:p>
  </w:footnote>
  <w:footnote w:type="continuationSeparator" w:id="0">
    <w:p w14:paraId="230951DA" w14:textId="77777777" w:rsidR="00F73A10" w:rsidRDefault="00F73A10" w:rsidP="00C12D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6F32"/>
    <w:multiLevelType w:val="multilevel"/>
    <w:tmpl w:val="49721E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FCB1D43"/>
    <w:multiLevelType w:val="multilevel"/>
    <w:tmpl w:val="92C05E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5561F5F"/>
    <w:multiLevelType w:val="hybridMultilevel"/>
    <w:tmpl w:val="59CC7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32D56"/>
    <w:multiLevelType w:val="multilevel"/>
    <w:tmpl w:val="FE3E2F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230730"/>
    <w:multiLevelType w:val="multilevel"/>
    <w:tmpl w:val="B628B86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8817065"/>
    <w:multiLevelType w:val="hybridMultilevel"/>
    <w:tmpl w:val="31E0D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8550F7"/>
    <w:multiLevelType w:val="multilevel"/>
    <w:tmpl w:val="A816DD20"/>
    <w:lvl w:ilvl="0">
      <w:start w:val="1"/>
      <w:numFmt w:val="bullet"/>
      <w:lvlText w:val="●"/>
      <w:lvlJc w:val="left"/>
      <w:pPr>
        <w:ind w:left="1440" w:hanging="360"/>
      </w:pPr>
      <w:rPr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41A64EE7"/>
    <w:multiLevelType w:val="hybridMultilevel"/>
    <w:tmpl w:val="7512C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2E2B4F"/>
    <w:multiLevelType w:val="multilevel"/>
    <w:tmpl w:val="79F8A9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8D14F05"/>
    <w:multiLevelType w:val="multilevel"/>
    <w:tmpl w:val="7D76A2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CCF6DE8"/>
    <w:multiLevelType w:val="multilevel"/>
    <w:tmpl w:val="7CD68C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51BE3A44"/>
    <w:multiLevelType w:val="hybridMultilevel"/>
    <w:tmpl w:val="120EE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E23B51"/>
    <w:multiLevelType w:val="multilevel"/>
    <w:tmpl w:val="80EC59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51A5218"/>
    <w:multiLevelType w:val="multilevel"/>
    <w:tmpl w:val="44DABE28"/>
    <w:lvl w:ilvl="0">
      <w:start w:val="1"/>
      <w:numFmt w:val="bullet"/>
      <w:lvlText w:val="●"/>
      <w:lvlJc w:val="left"/>
      <w:pPr>
        <w:ind w:left="720" w:hanging="360"/>
      </w:pPr>
      <w:rPr>
        <w:color w:val="00000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F7D50F4"/>
    <w:multiLevelType w:val="hybridMultilevel"/>
    <w:tmpl w:val="BE46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093295"/>
    <w:multiLevelType w:val="multilevel"/>
    <w:tmpl w:val="546E74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8CA24A1"/>
    <w:multiLevelType w:val="hybridMultilevel"/>
    <w:tmpl w:val="B5A61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631AE8"/>
    <w:multiLevelType w:val="hybridMultilevel"/>
    <w:tmpl w:val="F7B0D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7"/>
  </w:num>
  <w:num w:numId="3">
    <w:abstractNumId w:val="16"/>
  </w:num>
  <w:num w:numId="4">
    <w:abstractNumId w:val="14"/>
  </w:num>
  <w:num w:numId="5">
    <w:abstractNumId w:val="11"/>
  </w:num>
  <w:num w:numId="6">
    <w:abstractNumId w:val="7"/>
  </w:num>
  <w:num w:numId="7">
    <w:abstractNumId w:val="5"/>
  </w:num>
  <w:num w:numId="8">
    <w:abstractNumId w:val="2"/>
  </w:num>
  <w:num w:numId="9">
    <w:abstractNumId w:val="13"/>
  </w:num>
  <w:num w:numId="10">
    <w:abstractNumId w:val="6"/>
  </w:num>
  <w:num w:numId="11">
    <w:abstractNumId w:val="9"/>
  </w:num>
  <w:num w:numId="12">
    <w:abstractNumId w:val="3"/>
  </w:num>
  <w:num w:numId="13">
    <w:abstractNumId w:val="8"/>
  </w:num>
  <w:num w:numId="14">
    <w:abstractNumId w:val="0"/>
  </w:num>
  <w:num w:numId="15">
    <w:abstractNumId w:val="10"/>
  </w:num>
  <w:num w:numId="16">
    <w:abstractNumId w:val="12"/>
  </w:num>
  <w:num w:numId="17">
    <w:abstractNumId w:val="4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TE3MDU1MjE1MTdX0lEKTi0uzszPAykwrgUAk4R54CwAAAA="/>
    <w:docVar w:name="dgnword-docGUID" w:val="{8784AA41-65A0-4BA9-BE2D-DC6EB4FEBEFD}"/>
    <w:docVar w:name="dgnword-eventsink" w:val="1049637840"/>
  </w:docVars>
  <w:rsids>
    <w:rsidRoot w:val="005A6185"/>
    <w:rsid w:val="0001735B"/>
    <w:rsid w:val="00041ABA"/>
    <w:rsid w:val="00056829"/>
    <w:rsid w:val="00066B70"/>
    <w:rsid w:val="000A4AE4"/>
    <w:rsid w:val="000F0A35"/>
    <w:rsid w:val="0010312E"/>
    <w:rsid w:val="00126EAE"/>
    <w:rsid w:val="00146966"/>
    <w:rsid w:val="00146B65"/>
    <w:rsid w:val="00161D4C"/>
    <w:rsid w:val="0017418B"/>
    <w:rsid w:val="00180E1F"/>
    <w:rsid w:val="001B4379"/>
    <w:rsid w:val="001C3C0F"/>
    <w:rsid w:val="001D0CD8"/>
    <w:rsid w:val="001D182A"/>
    <w:rsid w:val="001D5AE3"/>
    <w:rsid w:val="002009A5"/>
    <w:rsid w:val="0021224C"/>
    <w:rsid w:val="00222DC6"/>
    <w:rsid w:val="00236B6B"/>
    <w:rsid w:val="00242029"/>
    <w:rsid w:val="00282A0F"/>
    <w:rsid w:val="002875E9"/>
    <w:rsid w:val="002943E0"/>
    <w:rsid w:val="002B584C"/>
    <w:rsid w:val="002C270A"/>
    <w:rsid w:val="002D2677"/>
    <w:rsid w:val="00342B66"/>
    <w:rsid w:val="00343CEC"/>
    <w:rsid w:val="00353DF3"/>
    <w:rsid w:val="00366B3F"/>
    <w:rsid w:val="00376541"/>
    <w:rsid w:val="003E1097"/>
    <w:rsid w:val="003F0F7E"/>
    <w:rsid w:val="004459FC"/>
    <w:rsid w:val="004B7C88"/>
    <w:rsid w:val="00507411"/>
    <w:rsid w:val="005A6185"/>
    <w:rsid w:val="005B2F34"/>
    <w:rsid w:val="005B3E0C"/>
    <w:rsid w:val="006A71EE"/>
    <w:rsid w:val="006F3F25"/>
    <w:rsid w:val="006F4416"/>
    <w:rsid w:val="00713DDF"/>
    <w:rsid w:val="00714108"/>
    <w:rsid w:val="007237A1"/>
    <w:rsid w:val="00724496"/>
    <w:rsid w:val="00730858"/>
    <w:rsid w:val="00774AFC"/>
    <w:rsid w:val="007843EC"/>
    <w:rsid w:val="007B6C8E"/>
    <w:rsid w:val="00810605"/>
    <w:rsid w:val="00811045"/>
    <w:rsid w:val="008274A8"/>
    <w:rsid w:val="00853B30"/>
    <w:rsid w:val="00883894"/>
    <w:rsid w:val="00890320"/>
    <w:rsid w:val="008A6FE8"/>
    <w:rsid w:val="008B50D3"/>
    <w:rsid w:val="009B4797"/>
    <w:rsid w:val="009D51FE"/>
    <w:rsid w:val="009F581C"/>
    <w:rsid w:val="00A1770F"/>
    <w:rsid w:val="00A321CD"/>
    <w:rsid w:val="00A915D9"/>
    <w:rsid w:val="00AC4260"/>
    <w:rsid w:val="00AD0EFF"/>
    <w:rsid w:val="00B2631A"/>
    <w:rsid w:val="00B360BC"/>
    <w:rsid w:val="00B454D0"/>
    <w:rsid w:val="00B57F4E"/>
    <w:rsid w:val="00B61F04"/>
    <w:rsid w:val="00B91CB3"/>
    <w:rsid w:val="00BA0BEB"/>
    <w:rsid w:val="00BC4FED"/>
    <w:rsid w:val="00C12D82"/>
    <w:rsid w:val="00C34C48"/>
    <w:rsid w:val="00C6484F"/>
    <w:rsid w:val="00C66033"/>
    <w:rsid w:val="00C91D8B"/>
    <w:rsid w:val="00CD1A36"/>
    <w:rsid w:val="00CF2A67"/>
    <w:rsid w:val="00D60ED5"/>
    <w:rsid w:val="00D67358"/>
    <w:rsid w:val="00D802EC"/>
    <w:rsid w:val="00DD2C9E"/>
    <w:rsid w:val="00DE772B"/>
    <w:rsid w:val="00E1031F"/>
    <w:rsid w:val="00E92955"/>
    <w:rsid w:val="00E93E87"/>
    <w:rsid w:val="00ED5B7B"/>
    <w:rsid w:val="00F03D18"/>
    <w:rsid w:val="00F075B1"/>
    <w:rsid w:val="00F103A6"/>
    <w:rsid w:val="00F452A7"/>
    <w:rsid w:val="00F5456E"/>
    <w:rsid w:val="00F6111A"/>
    <w:rsid w:val="00F73A10"/>
    <w:rsid w:val="00F83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962849"/>
  <w15:docId w15:val="{AA082338-527D-4BF0-BF0A-6C0517895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 Neue" w:eastAsia="Helvetica Neue" w:hAnsi="Helvetica Neue" w:cs="Helvetica Neue"/>
        <w:color w:val="FFFFFF"/>
        <w:sz w:val="28"/>
        <w:szCs w:val="28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D82"/>
    <w:pPr>
      <w:spacing w:after="200"/>
    </w:pPr>
    <w:rPr>
      <w:rFonts w:ascii="Franklin Gothic Book" w:eastAsia="Arial" w:hAnsi="Franklin Gothic Book" w:cs="Arial"/>
      <w:color w:val="000000"/>
      <w:sz w:val="24"/>
      <w:szCs w:val="32"/>
    </w:rPr>
  </w:style>
  <w:style w:type="paragraph" w:styleId="Heading1">
    <w:name w:val="heading 1"/>
    <w:basedOn w:val="Normal"/>
    <w:link w:val="Heading1Char"/>
    <w:uiPriority w:val="9"/>
    <w:qFormat/>
    <w:rsid w:val="007843EC"/>
    <w:pPr>
      <w:keepNext/>
      <w:outlineLvl w:val="0"/>
    </w:pPr>
    <w:rPr>
      <w:rFonts w:cs="Times New Roman"/>
      <w:b/>
      <w:sz w:val="52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7843EC"/>
    <w:pPr>
      <w:keepNext/>
      <w:spacing w:line="240" w:lineRule="auto"/>
      <w:outlineLvl w:val="1"/>
    </w:pPr>
    <w:rPr>
      <w:rFonts w:cs="Times New Roman"/>
      <w:b/>
      <w:color w:val="auto"/>
      <w:sz w:val="44"/>
      <w:szCs w:val="28"/>
    </w:rPr>
  </w:style>
  <w:style w:type="paragraph" w:styleId="Heading3">
    <w:name w:val="heading 3"/>
    <w:basedOn w:val="Normal"/>
    <w:link w:val="Heading3Char"/>
    <w:uiPriority w:val="9"/>
    <w:unhideWhenUsed/>
    <w:qFormat/>
    <w:rsid w:val="00180E1F"/>
    <w:pPr>
      <w:spacing w:line="240" w:lineRule="auto"/>
      <w:outlineLvl w:val="2"/>
    </w:pPr>
    <w:rPr>
      <w:rFonts w:cs="Times New Roman"/>
      <w:b/>
      <w:bCs/>
      <w:iCs/>
      <w:color w:val="0A5688"/>
      <w:sz w:val="36"/>
      <w:szCs w:val="48"/>
    </w:rPr>
  </w:style>
  <w:style w:type="paragraph" w:styleId="Heading4">
    <w:name w:val="heading 4"/>
    <w:basedOn w:val="Normal"/>
    <w:link w:val="Heading4Char"/>
    <w:uiPriority w:val="9"/>
    <w:unhideWhenUsed/>
    <w:qFormat/>
    <w:rsid w:val="004B7E44"/>
    <w:pPr>
      <w:keepNext/>
      <w:keepLines/>
      <w:spacing w:before="240" w:after="40" w:line="240" w:lineRule="auto"/>
      <w:outlineLvl w:val="3"/>
    </w:pPr>
    <w:rPr>
      <w:rFonts w:eastAsia="Times New Roman" w:cs="Times New Roman"/>
      <w:b/>
      <w:caps/>
      <w:color w:val="000000" w:themeColor="text1"/>
      <w:spacing w:val="20"/>
      <w:kern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718F"/>
    <w:pPr>
      <w:keepNext/>
      <w:keepLines/>
      <w:spacing w:line="240" w:lineRule="atLeast"/>
      <w:ind w:left="1440"/>
      <w:outlineLvl w:val="4"/>
    </w:pPr>
    <w:rPr>
      <w:rFonts w:eastAsia="Times New Roman" w:cs="Times New Roman"/>
      <w:spacing w:val="-4"/>
      <w:kern w:val="2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4B7E44"/>
    <w:pPr>
      <w:spacing w:line="240" w:lineRule="auto"/>
      <w:contextualSpacing/>
    </w:pPr>
    <w:rPr>
      <w:rFonts w:eastAsia="Times New Roman" w:cs="Times New Roman"/>
      <w:b/>
      <w:caps/>
      <w:sz w:val="10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7843EC"/>
    <w:rPr>
      <w:rFonts w:asciiTheme="majorHAnsi" w:eastAsia="Arial" w:hAnsiTheme="majorHAnsi" w:cs="Times New Roman"/>
      <w:b/>
      <w:color w:val="000000"/>
      <w:sz w:val="52"/>
    </w:rPr>
  </w:style>
  <w:style w:type="character" w:customStyle="1" w:styleId="TitleChar">
    <w:name w:val="Title Char"/>
    <w:basedOn w:val="DefaultParagraphFont"/>
    <w:link w:val="Title"/>
    <w:uiPriority w:val="1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Pr>
      <w:b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9"/>
    <w:rsid w:val="007843EC"/>
    <w:rPr>
      <w:rFonts w:asciiTheme="majorHAnsi" w:eastAsia="Arial" w:hAnsiTheme="majorHAnsi" w:cs="Times New Roman"/>
      <w:b/>
      <w:color w:val="auto"/>
      <w:sz w:val="44"/>
    </w:rPr>
  </w:style>
  <w:style w:type="character" w:customStyle="1" w:styleId="Heading3Char">
    <w:name w:val="Heading 3 Char"/>
    <w:basedOn w:val="DefaultParagraphFont"/>
    <w:link w:val="Heading3"/>
    <w:uiPriority w:val="9"/>
    <w:rsid w:val="00180E1F"/>
    <w:rPr>
      <w:rFonts w:asciiTheme="majorHAnsi" w:eastAsia="Arial" w:hAnsiTheme="majorHAnsi" w:cs="Times New Roman"/>
      <w:b/>
      <w:bCs/>
      <w:iCs/>
      <w:color w:val="0A5688"/>
      <w:sz w:val="36"/>
      <w:szCs w:val="48"/>
    </w:rPr>
  </w:style>
  <w:style w:type="character" w:customStyle="1" w:styleId="Heading4Char">
    <w:name w:val="Heading 4 Char"/>
    <w:basedOn w:val="DefaultParagraphFont"/>
    <w:link w:val="Heading4"/>
    <w:uiPriority w:val="2"/>
    <w:rsid w:val="004B7E44"/>
    <w:rPr>
      <w:rFonts w:eastAsia="Times New Roman" w:cs="Times New Roman"/>
      <w:b/>
      <w:caps/>
      <w:color w:val="000000" w:themeColor="text1"/>
      <w:spacing w:val="20"/>
      <w:kern w:val="28"/>
      <w:sz w:val="24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eastAsia="Times New Roman" w:cs="Times New Roman"/>
      <w:caps/>
      <w:color w:val="595959" w:themeColor="text1" w:themeTint="A6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5A718F"/>
    <w:rPr>
      <w:rFonts w:eastAsia="Times New Roman" w:cs="Times New Roman"/>
      <w:spacing w:val="-4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styleId="ListParagraph">
    <w:name w:val="List Paragraph"/>
    <w:aliases w:val="Figures,Dot pt,F5 List Paragraph,List Paragraph1,List Paragraph Char Char Char,Indicator Text,Numbered Para 1,Bullet 1,Bullet Points,List Paragraph2,MAIN CONTENT,Normal numbered,Issue Action POC,POCG Table Text,Colorful List - Accent 11"/>
    <w:basedOn w:val="Normal"/>
    <w:link w:val="ListParagraphChar"/>
    <w:uiPriority w:val="34"/>
    <w:unhideWhenUsed/>
    <w:qFormat/>
    <w:rsid w:val="00EC5B97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4B1A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1A6B"/>
    <w:rPr>
      <w:rFonts w:eastAsiaTheme="minorEastAsia"/>
      <w:color w:val="FFFFFF" w:themeColor="background1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4B1A6B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A6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A6B"/>
    <w:rPr>
      <w:rFonts w:ascii="Segoe UI" w:eastAsiaTheme="minorEastAsia" w:hAnsi="Segoe UI" w:cs="Segoe UI"/>
      <w:color w:val="FFFFFF" w:themeColor="background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1A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1A6B"/>
    <w:rPr>
      <w:rFonts w:eastAsiaTheme="minorEastAsia"/>
      <w:b/>
      <w:bCs/>
      <w:color w:val="FFFFFF" w:themeColor="background1"/>
      <w:sz w:val="20"/>
      <w:szCs w:val="20"/>
    </w:rPr>
  </w:style>
  <w:style w:type="table" w:styleId="TableGrid">
    <w:name w:val="Table Grid"/>
    <w:basedOn w:val="TableNormal"/>
    <w:uiPriority w:val="39"/>
    <w:rsid w:val="00AC5144"/>
    <w:pPr>
      <w:spacing w:line="240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601AB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293C67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footnotedescription">
    <w:name w:val="footnote description"/>
    <w:next w:val="Normal"/>
    <w:link w:val="footnotedescriptionChar"/>
    <w:hidden/>
    <w:rsid w:val="00CD77B1"/>
    <w:pPr>
      <w:spacing w:line="259" w:lineRule="auto"/>
    </w:pPr>
    <w:rPr>
      <w:rFonts w:ascii="Arial" w:eastAsia="Arial" w:hAnsi="Arial" w:cs="Arial"/>
      <w:color w:val="000000"/>
      <w:szCs w:val="22"/>
    </w:rPr>
  </w:style>
  <w:style w:type="character" w:customStyle="1" w:styleId="footnotedescriptionChar">
    <w:name w:val="footnote description Char"/>
    <w:link w:val="footnotedescription"/>
    <w:rsid w:val="00CD77B1"/>
    <w:rPr>
      <w:rFonts w:ascii="Arial" w:eastAsia="Arial" w:hAnsi="Arial" w:cs="Arial"/>
      <w:color w:val="000000"/>
      <w:szCs w:val="22"/>
    </w:rPr>
  </w:style>
  <w:style w:type="character" w:customStyle="1" w:styleId="footnotemark">
    <w:name w:val="footnote mark"/>
    <w:hidden/>
    <w:rsid w:val="00CD77B1"/>
    <w:rPr>
      <w:rFonts w:ascii="Arial" w:eastAsia="Arial" w:hAnsi="Arial" w:cs="Arial"/>
      <w:color w:val="000000"/>
      <w:sz w:val="18"/>
      <w:vertAlign w:val="superscript"/>
    </w:rPr>
  </w:style>
  <w:style w:type="table" w:customStyle="1" w:styleId="TableGrid0">
    <w:name w:val="TableGrid"/>
    <w:rsid w:val="00CD77B1"/>
    <w:pPr>
      <w:spacing w:line="240" w:lineRule="auto"/>
    </w:pPr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6E0397"/>
    <w:pPr>
      <w:spacing w:line="240" w:lineRule="auto"/>
    </w:pPr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752861"/>
    <w:pPr>
      <w:autoSpaceDE w:val="0"/>
      <w:autoSpaceDN w:val="0"/>
      <w:adjustRightInd w:val="0"/>
      <w:spacing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Revision">
    <w:name w:val="Revision"/>
    <w:hidden/>
    <w:uiPriority w:val="99"/>
    <w:semiHidden/>
    <w:rsid w:val="001B4379"/>
    <w:pPr>
      <w:spacing w:line="240" w:lineRule="auto"/>
    </w:pPr>
    <w:rPr>
      <w:rFonts w:eastAsiaTheme="minorEastAsia"/>
      <w:color w:val="FFFFFF" w:themeColor="background1"/>
      <w:szCs w:val="22"/>
    </w:rPr>
  </w:style>
  <w:style w:type="character" w:styleId="Hyperlink">
    <w:name w:val="Hyperlink"/>
    <w:basedOn w:val="DefaultParagraphFont"/>
    <w:uiPriority w:val="99"/>
    <w:unhideWhenUsed/>
    <w:rsid w:val="007843E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43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0E1F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E92955"/>
    <w:rPr>
      <w:vertAlign w:val="superscript"/>
    </w:rPr>
  </w:style>
  <w:style w:type="table" w:styleId="GridTable2-Accent5">
    <w:name w:val="Grid Table 2 Accent 5"/>
    <w:basedOn w:val="TableNormal"/>
    <w:uiPriority w:val="47"/>
    <w:rsid w:val="00DE772B"/>
    <w:pPr>
      <w:spacing w:before="200" w:line="240" w:lineRule="auto"/>
    </w:pPr>
    <w:rPr>
      <w:rFonts w:asciiTheme="minorHAnsi" w:eastAsiaTheme="minorEastAsia" w:hAnsiTheme="minorHAnsi" w:cstheme="minorBidi"/>
      <w:color w:val="auto"/>
      <w:sz w:val="22"/>
      <w:szCs w:val="22"/>
    </w:r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Tableheadertext">
    <w:name w:val="Table header text"/>
    <w:basedOn w:val="Normal"/>
    <w:qFormat/>
    <w:rsid w:val="00B360BC"/>
    <w:pPr>
      <w:spacing w:before="200" w:line="240" w:lineRule="auto"/>
    </w:pPr>
    <w:rPr>
      <w:b/>
      <w:bCs/>
      <w:color w:val="FFFFFF" w:themeColor="background1"/>
      <w:sz w:val="28"/>
      <w:szCs w:val="36"/>
    </w:rPr>
  </w:style>
  <w:style w:type="paragraph" w:customStyle="1" w:styleId="Tabletext">
    <w:name w:val="Table text"/>
    <w:basedOn w:val="Normal"/>
    <w:qFormat/>
    <w:rsid w:val="00B2631A"/>
    <w:pPr>
      <w:spacing w:before="200" w:after="0" w:line="240" w:lineRule="auto"/>
    </w:pPr>
    <w:rPr>
      <w:color w:val="000000" w:themeColor="text1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5682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6829"/>
    <w:rPr>
      <w:rFonts w:ascii="Franklin Gothic Book" w:eastAsia="Arial" w:hAnsi="Franklin Gothic Book" w:cs="Arial"/>
      <w:color w:val="000000"/>
      <w:sz w:val="20"/>
      <w:szCs w:val="20"/>
    </w:rPr>
  </w:style>
  <w:style w:type="character" w:customStyle="1" w:styleId="ListParagraphChar">
    <w:name w:val="List Paragraph Char"/>
    <w:aliases w:val="Figures Char,Dot pt Char,F5 List Paragraph Char,List Paragraph1 Char,List Paragraph Char Char Char Char,Indicator Text Char,Numbered Para 1 Char,Bullet 1 Char,Bullet Points Char,List Paragraph2 Char,MAIN CONTENT Char"/>
    <w:link w:val="ListParagraph"/>
    <w:uiPriority w:val="34"/>
    <w:locked/>
    <w:rsid w:val="007237A1"/>
    <w:rPr>
      <w:rFonts w:ascii="Franklin Gothic Book" w:eastAsia="Arial" w:hAnsi="Franklin Gothic Book" w:cs="Arial"/>
      <w:color w:val="000000"/>
      <w:sz w:val="24"/>
      <w:szCs w:val="32"/>
    </w:rPr>
  </w:style>
  <w:style w:type="paragraph" w:customStyle="1" w:styleId="heading10">
    <w:name w:val="heading 10"/>
    <w:next w:val="Normal"/>
    <w:rsid w:val="002C270A"/>
    <w:pPr>
      <w:spacing w:before="360" w:after="240" w:line="259" w:lineRule="auto"/>
      <w:outlineLvl w:val="0"/>
    </w:pPr>
    <w:rPr>
      <w:rFonts w:ascii="Franklin Gothic Book" w:eastAsia="Arial" w:hAnsi="Franklin Gothic Book" w:cs="Arial"/>
      <w:b/>
      <w:bCs/>
      <w:color w:val="auto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1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americanmadechallenges.org/wavestowater" TargetMode="External"/><Relationship Id="rId1" Type="http://schemas.openxmlformats.org/officeDocument/2006/relationships/hyperlink" Target="https://americanmadechallenges.org/wavestowater" TargetMode="External"/></Relationships>
</file>

<file path=word/theme/theme1.xml><?xml version="1.0" encoding="utf-8"?>
<a:theme xmlns:a="http://schemas.openxmlformats.org/drawingml/2006/main" name="W2w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ZiZy+0QXOFU/TVxPvSS/08fPBeg==">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0DF070D-1E34-4C5B-85FA-0ADDE349C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12</Words>
  <Characters>2487</Characters>
  <Application>Microsoft Office Word</Application>
  <DocSecurity>0</DocSecurity>
  <Lines>4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NNL IM Services</Company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ued DOE Employee</dc:creator>
  <cp:lastModifiedBy>Wiegele, Jennifer</cp:lastModifiedBy>
  <cp:revision>3</cp:revision>
  <cp:lastPrinted>2019-11-11T17:29:00Z</cp:lastPrinted>
  <dcterms:created xsi:type="dcterms:W3CDTF">2021-09-30T20:42:00Z</dcterms:created>
  <dcterms:modified xsi:type="dcterms:W3CDTF">2021-10-02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FF950510C7D14786E05055F71F7F5A</vt:lpwstr>
  </property>
</Properties>
</file>